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E0F98" w14:textId="6C6C227B" w:rsidR="00575D83" w:rsidRDefault="00073C3A" w:rsidP="00435B9D">
      <w:pPr>
        <w:ind w:right="-188"/>
        <w:jc w:val="right"/>
      </w:pPr>
      <w:r>
        <w:rPr>
          <w:noProof/>
          <w:lang w:eastAsia="en-AU"/>
        </w:rPr>
        <w:drawing>
          <wp:inline distT="0" distB="0" distL="0" distR="0" wp14:anchorId="0B73C0A6" wp14:editId="21B465D7">
            <wp:extent cx="1785600" cy="39507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0347" w14:textId="589AE138" w:rsidR="0020258A" w:rsidRDefault="00000000" w:rsidP="00B200E4">
      <w:pPr>
        <w:pStyle w:val="Title"/>
        <w:tabs>
          <w:tab w:val="left" w:pos="3750"/>
        </w:tabs>
      </w:pPr>
      <w:sdt>
        <w:sdtPr>
          <w:alias w:val="Title"/>
          <w:tag w:val=""/>
          <w:id w:val="-245727007"/>
          <w:placeholder>
            <w:docPart w:val="69651817D7BB445D9E3F04D6A39B19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837B4B">
            <w:t>Credit Transfer Application F</w:t>
          </w:r>
          <w:r w:rsidR="000201D1">
            <w:t>o</w:t>
          </w:r>
          <w:r w:rsidR="00837B4B">
            <w:t>rm</w:t>
          </w:r>
        </w:sdtContent>
      </w:sdt>
      <w:r w:rsidR="00B200E4">
        <w:tab/>
      </w:r>
    </w:p>
    <w:p w14:paraId="53C11C6E" w14:textId="7B70E8B6" w:rsidR="00642814" w:rsidRDefault="00FD4318" w:rsidP="00C86301">
      <w:r>
        <w:t xml:space="preserve">This form is </w:t>
      </w:r>
      <w:r w:rsidR="00270B99">
        <w:t xml:space="preserve">to be used by a student who wishes to apply </w:t>
      </w:r>
      <w:r>
        <w:t xml:space="preserve">for </w:t>
      </w:r>
      <w:r w:rsidR="00642814">
        <w:t xml:space="preserve">a credit transfer for the same unit of competency that they have completed in prior studies. </w:t>
      </w:r>
    </w:p>
    <w:p w14:paraId="1A0F9E7E" w14:textId="07EE688F" w:rsidR="0090032D" w:rsidRDefault="00602696" w:rsidP="00C86301">
      <w:r>
        <w:t xml:space="preserve">Applications for credit transfer must be supported by a certified copy of a Statement of Attainment or Academic Transcript. A certified copy is a copy of an original document that has been verified by a Justice of the Peace as being a true copy. Alternatively, a student can share their VET transcript with MiTraining by generating a web link on </w:t>
      </w:r>
      <w:hyperlink r:id="rId8" w:history="1">
        <w:r w:rsidRPr="00C20305">
          <w:rPr>
            <w:rStyle w:val="Hyperlink"/>
          </w:rPr>
          <w:t>www.usi.gov.au</w:t>
        </w:r>
      </w:hyperlink>
      <w:r>
        <w:t xml:space="preserve">. </w:t>
      </w:r>
      <w:r w:rsidR="0090032D">
        <w:t xml:space="preserve"> </w:t>
      </w:r>
    </w:p>
    <w:p w14:paraId="309E2F13" w14:textId="76D58B3E" w:rsidR="00C86301" w:rsidRDefault="00EF6B50" w:rsidP="00C86301">
      <w:r>
        <w:t xml:space="preserve">Please </w:t>
      </w:r>
      <w:r w:rsidR="00270B99">
        <w:t>return</w:t>
      </w:r>
      <w:r>
        <w:t xml:space="preserve"> the completed application form</w:t>
      </w:r>
      <w:r w:rsidR="00F72AE4">
        <w:t>, together w</w:t>
      </w:r>
      <w:r>
        <w:t xml:space="preserve">ith </w:t>
      </w:r>
      <w:r w:rsidR="00F72AE4">
        <w:t xml:space="preserve">your </w:t>
      </w:r>
      <w:r>
        <w:t xml:space="preserve">certified </w:t>
      </w:r>
      <w:r w:rsidR="00F72AE4">
        <w:t xml:space="preserve">documentation to </w:t>
      </w:r>
      <w:hyperlink r:id="rId9" w:history="1">
        <w:r w:rsidR="00F72AE4" w:rsidRPr="00C20305">
          <w:rPr>
            <w:rStyle w:val="Hyperlink"/>
          </w:rPr>
          <w:t>support@mitraining.edu.au</w:t>
        </w:r>
      </w:hyperlink>
      <w:r w:rsidR="00F72AE4">
        <w:t xml:space="preserve">. </w:t>
      </w:r>
    </w:p>
    <w:p w14:paraId="12C96719" w14:textId="1D63F8E2" w:rsidR="00E572A2" w:rsidRDefault="00837B4B" w:rsidP="00E572A2">
      <w:pPr>
        <w:pStyle w:val="Heading1"/>
        <w:rPr>
          <w:lang w:val="en-US"/>
        </w:rPr>
      </w:pPr>
      <w:r>
        <w:rPr>
          <w:lang w:val="en-US"/>
        </w:rPr>
        <w:t>Student</w:t>
      </w:r>
      <w:r w:rsidR="00E572A2">
        <w:rPr>
          <w:lang w:val="en-US"/>
        </w:rPr>
        <w:t xml:space="preserve"> Detail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14"/>
        <w:gridCol w:w="3051"/>
        <w:gridCol w:w="2177"/>
        <w:gridCol w:w="2614"/>
      </w:tblGrid>
      <w:tr w:rsidR="00251421" w14:paraId="6C2A7E64" w14:textId="77777777" w:rsidTr="00445EBE">
        <w:tc>
          <w:tcPr>
            <w:tcW w:w="2614" w:type="dxa"/>
            <w:shd w:val="clear" w:color="auto" w:fill="F2F2F2" w:themeFill="background1" w:themeFillShade="F2"/>
          </w:tcPr>
          <w:p w14:paraId="63E2A489" w14:textId="6D751346" w:rsidR="00251421" w:rsidRDefault="00251421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7842" w:type="dxa"/>
            <w:gridSpan w:val="3"/>
          </w:tcPr>
          <w:p w14:paraId="254F3ED7" w14:textId="77777777" w:rsidR="00251421" w:rsidRDefault="00251421" w:rsidP="00251421">
            <w:pPr>
              <w:spacing w:before="120" w:after="120"/>
              <w:rPr>
                <w:lang w:val="en-US"/>
              </w:rPr>
            </w:pPr>
          </w:p>
        </w:tc>
      </w:tr>
      <w:tr w:rsidR="00445EBE" w14:paraId="2F1D98C2" w14:textId="77777777" w:rsidTr="00445EBE">
        <w:tc>
          <w:tcPr>
            <w:tcW w:w="2614" w:type="dxa"/>
            <w:shd w:val="clear" w:color="auto" w:fill="F2F2F2" w:themeFill="background1" w:themeFillShade="F2"/>
          </w:tcPr>
          <w:p w14:paraId="389A16B4" w14:textId="77777777" w:rsidR="00445EBE" w:rsidRDefault="00445EBE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  <w:tc>
          <w:tcPr>
            <w:tcW w:w="3051" w:type="dxa"/>
          </w:tcPr>
          <w:p w14:paraId="0A65BF1A" w14:textId="77777777" w:rsidR="00445EBE" w:rsidRDefault="00445EBE" w:rsidP="00380BF3">
            <w:pPr>
              <w:spacing w:before="120" w:after="120"/>
              <w:rPr>
                <w:lang w:val="en-US"/>
              </w:rPr>
            </w:pPr>
          </w:p>
        </w:tc>
        <w:tc>
          <w:tcPr>
            <w:tcW w:w="2177" w:type="dxa"/>
            <w:shd w:val="clear" w:color="auto" w:fill="F2F2F2" w:themeFill="background1" w:themeFillShade="F2"/>
          </w:tcPr>
          <w:p w14:paraId="7C60F566" w14:textId="77777777" w:rsidR="00445EBE" w:rsidRDefault="00445EBE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SI</w:t>
            </w:r>
          </w:p>
        </w:tc>
        <w:tc>
          <w:tcPr>
            <w:tcW w:w="2614" w:type="dxa"/>
          </w:tcPr>
          <w:p w14:paraId="2EB349A9" w14:textId="77777777" w:rsidR="00445EBE" w:rsidRDefault="00445EBE" w:rsidP="00380BF3">
            <w:pPr>
              <w:spacing w:before="120" w:after="120"/>
              <w:rPr>
                <w:lang w:val="en-US"/>
              </w:rPr>
            </w:pPr>
          </w:p>
        </w:tc>
      </w:tr>
      <w:tr w:rsidR="004A7C47" w14:paraId="0552D354" w14:textId="77777777" w:rsidTr="00445EBE">
        <w:tc>
          <w:tcPr>
            <w:tcW w:w="2614" w:type="dxa"/>
            <w:shd w:val="clear" w:color="auto" w:fill="F2F2F2" w:themeFill="background1" w:themeFillShade="F2"/>
          </w:tcPr>
          <w:p w14:paraId="464E59FF" w14:textId="0D3C1028" w:rsidR="004A7C47" w:rsidRDefault="004A7C47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 Ad</w:t>
            </w:r>
            <w:r w:rsidR="00F00DEB">
              <w:rPr>
                <w:lang w:val="en-US"/>
              </w:rPr>
              <w:t>d</w:t>
            </w:r>
            <w:r>
              <w:rPr>
                <w:lang w:val="en-US"/>
              </w:rPr>
              <w:t>ress</w:t>
            </w:r>
          </w:p>
        </w:tc>
        <w:tc>
          <w:tcPr>
            <w:tcW w:w="7842" w:type="dxa"/>
            <w:gridSpan w:val="3"/>
          </w:tcPr>
          <w:p w14:paraId="46DF7330" w14:textId="77777777" w:rsidR="004A7C47" w:rsidRDefault="004A7C47" w:rsidP="00251421">
            <w:pPr>
              <w:spacing w:before="120" w:after="120"/>
              <w:rPr>
                <w:lang w:val="en-US"/>
              </w:rPr>
            </w:pPr>
          </w:p>
        </w:tc>
      </w:tr>
      <w:tr w:rsidR="00837B4B" w14:paraId="5FB33070" w14:textId="77777777" w:rsidTr="00445EBE">
        <w:tc>
          <w:tcPr>
            <w:tcW w:w="2614" w:type="dxa"/>
            <w:shd w:val="clear" w:color="auto" w:fill="F2F2F2" w:themeFill="background1" w:themeFillShade="F2"/>
          </w:tcPr>
          <w:p w14:paraId="74C10EAC" w14:textId="42AE0B03" w:rsidR="00837B4B" w:rsidRDefault="00837B4B" w:rsidP="0025142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Qualification/Course</w:t>
            </w:r>
          </w:p>
        </w:tc>
        <w:tc>
          <w:tcPr>
            <w:tcW w:w="7842" w:type="dxa"/>
            <w:gridSpan w:val="3"/>
          </w:tcPr>
          <w:p w14:paraId="2D5CE468" w14:textId="77777777" w:rsidR="00837B4B" w:rsidRDefault="00837B4B" w:rsidP="00251421">
            <w:pPr>
              <w:spacing w:before="120" w:after="120"/>
              <w:rPr>
                <w:lang w:val="en-US"/>
              </w:rPr>
            </w:pPr>
          </w:p>
        </w:tc>
      </w:tr>
    </w:tbl>
    <w:p w14:paraId="51FF4978" w14:textId="07BB374A" w:rsidR="00BC0987" w:rsidRDefault="00837B4B" w:rsidP="00251421">
      <w:pPr>
        <w:pStyle w:val="Heading1"/>
        <w:rPr>
          <w:lang w:val="en-US"/>
        </w:rPr>
      </w:pPr>
      <w:r>
        <w:rPr>
          <w:lang w:val="en-US"/>
        </w:rPr>
        <w:t>Student Declaration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988"/>
        <w:gridCol w:w="1701"/>
        <w:gridCol w:w="2976"/>
        <w:gridCol w:w="2221"/>
        <w:gridCol w:w="2599"/>
      </w:tblGrid>
      <w:tr w:rsidR="001B7036" w14:paraId="43C4E688" w14:textId="77777777" w:rsidTr="001B7036">
        <w:tc>
          <w:tcPr>
            <w:tcW w:w="988" w:type="dxa"/>
            <w:shd w:val="clear" w:color="auto" w:fill="auto"/>
          </w:tcPr>
          <w:p w14:paraId="5C027F62" w14:textId="197E10C6" w:rsidR="001B7036" w:rsidRDefault="00000000" w:rsidP="00E96516">
            <w:pPr>
              <w:spacing w:before="120" w:after="120"/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68911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651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497" w:type="dxa"/>
            <w:gridSpan w:val="4"/>
            <w:shd w:val="clear" w:color="auto" w:fill="auto"/>
          </w:tcPr>
          <w:p w14:paraId="744EBB40" w14:textId="06B9AF20" w:rsidR="001B7036" w:rsidRDefault="001B7036" w:rsidP="00C6566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I wish to apply for </w:t>
            </w:r>
            <w:r w:rsidR="00FA7107">
              <w:rPr>
                <w:lang w:val="en-US"/>
              </w:rPr>
              <w:t xml:space="preserve">a </w:t>
            </w:r>
            <w:r>
              <w:rPr>
                <w:lang w:val="en-US"/>
              </w:rPr>
              <w:t>credit transfer for the unit/s of competency listed below</w:t>
            </w:r>
          </w:p>
        </w:tc>
      </w:tr>
      <w:tr w:rsidR="00E96516" w14:paraId="3AF3E895" w14:textId="77777777" w:rsidTr="001B7036">
        <w:tc>
          <w:tcPr>
            <w:tcW w:w="988" w:type="dxa"/>
            <w:shd w:val="clear" w:color="auto" w:fill="auto"/>
          </w:tcPr>
          <w:p w14:paraId="278B03E9" w14:textId="5C31773F" w:rsidR="00E96516" w:rsidRDefault="00000000" w:rsidP="00E96516">
            <w:pPr>
              <w:spacing w:before="120" w:after="120"/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190888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651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497" w:type="dxa"/>
            <w:gridSpan w:val="4"/>
            <w:shd w:val="clear" w:color="auto" w:fill="auto"/>
          </w:tcPr>
          <w:p w14:paraId="71E9E276" w14:textId="168C6050" w:rsidR="00E96516" w:rsidRDefault="00E96516" w:rsidP="00E96516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I have attached a certified copy of </w:t>
            </w:r>
            <w:r w:rsidR="00E57AD5">
              <w:rPr>
                <w:lang w:val="en-US"/>
              </w:rPr>
              <w:t>my Statement of Attainment</w:t>
            </w:r>
            <w:r w:rsidR="00242AD1">
              <w:rPr>
                <w:lang w:val="en-US"/>
              </w:rPr>
              <w:t xml:space="preserve"> or </w:t>
            </w:r>
            <w:r w:rsidR="00E57AD5">
              <w:rPr>
                <w:lang w:val="en-US"/>
              </w:rPr>
              <w:t xml:space="preserve">Academic </w:t>
            </w:r>
            <w:r w:rsidR="00ED3AB2">
              <w:rPr>
                <w:lang w:val="en-US"/>
              </w:rPr>
              <w:t>Transcript f</w:t>
            </w:r>
            <w:r>
              <w:rPr>
                <w:lang w:val="en-US"/>
              </w:rPr>
              <w:t>rom another R</w:t>
            </w:r>
            <w:r w:rsidR="00242AD1">
              <w:rPr>
                <w:lang w:val="en-US"/>
              </w:rPr>
              <w:t>egistered Training Organisation (RTO)</w:t>
            </w:r>
          </w:p>
        </w:tc>
      </w:tr>
      <w:tr w:rsidR="00E96516" w14:paraId="07E88B3B" w14:textId="77777777" w:rsidTr="001B7036">
        <w:tc>
          <w:tcPr>
            <w:tcW w:w="988" w:type="dxa"/>
            <w:shd w:val="clear" w:color="auto" w:fill="auto"/>
          </w:tcPr>
          <w:p w14:paraId="19CC66AF" w14:textId="726D7C8D" w:rsidR="00E96516" w:rsidRDefault="00000000" w:rsidP="00E96516">
            <w:pPr>
              <w:spacing w:before="120" w:after="120"/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96023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651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497" w:type="dxa"/>
            <w:gridSpan w:val="4"/>
            <w:shd w:val="clear" w:color="auto" w:fill="auto"/>
          </w:tcPr>
          <w:p w14:paraId="298371D4" w14:textId="428BA15F" w:rsidR="00E96516" w:rsidRDefault="00E96516" w:rsidP="00E96516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I declare that </w:t>
            </w:r>
            <w:r w:rsidR="00FA7107">
              <w:rPr>
                <w:lang w:val="en-US"/>
              </w:rPr>
              <w:t xml:space="preserve">the </w:t>
            </w:r>
            <w:r>
              <w:rPr>
                <w:lang w:val="en-US"/>
              </w:rPr>
              <w:t xml:space="preserve">certification documentation supplied is legitimate, </w:t>
            </w:r>
            <w:proofErr w:type="gramStart"/>
            <w:r>
              <w:rPr>
                <w:lang w:val="en-US"/>
              </w:rPr>
              <w:t>true</w:t>
            </w:r>
            <w:proofErr w:type="gramEnd"/>
            <w:r>
              <w:rPr>
                <w:lang w:val="en-US"/>
              </w:rPr>
              <w:t xml:space="preserve"> and correct</w:t>
            </w:r>
          </w:p>
        </w:tc>
      </w:tr>
      <w:tr w:rsidR="00E96516" w14:paraId="778E54CC" w14:textId="77777777" w:rsidTr="001B7036">
        <w:tc>
          <w:tcPr>
            <w:tcW w:w="988" w:type="dxa"/>
            <w:shd w:val="clear" w:color="auto" w:fill="auto"/>
          </w:tcPr>
          <w:p w14:paraId="2BE3F77C" w14:textId="3F7D9252" w:rsidR="00E96516" w:rsidRDefault="00000000" w:rsidP="00E96516">
            <w:pPr>
              <w:spacing w:before="120" w:after="120"/>
              <w:jc w:val="center"/>
              <w:rPr>
                <w:lang w:val="en-US"/>
              </w:rPr>
            </w:pPr>
            <w:sdt>
              <w:sdtPr>
                <w:rPr>
                  <w:lang w:val="en-US"/>
                </w:rPr>
                <w:id w:val="-82967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651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497" w:type="dxa"/>
            <w:gridSpan w:val="4"/>
            <w:shd w:val="clear" w:color="auto" w:fill="auto"/>
          </w:tcPr>
          <w:p w14:paraId="3FAD68C9" w14:textId="01C710FC" w:rsidR="00E96516" w:rsidRDefault="00E96516" w:rsidP="00E96516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 understand that the Assessor will verify my certification documentation for validity</w:t>
            </w:r>
          </w:p>
        </w:tc>
      </w:tr>
      <w:tr w:rsidR="000937AA" w:rsidRPr="0090032D" w14:paraId="739C1EE9" w14:textId="77777777" w:rsidTr="00D3149E">
        <w:tc>
          <w:tcPr>
            <w:tcW w:w="2689" w:type="dxa"/>
            <w:gridSpan w:val="2"/>
            <w:shd w:val="clear" w:color="auto" w:fill="F2F2F2" w:themeFill="background1" w:themeFillShade="F2"/>
          </w:tcPr>
          <w:p w14:paraId="595AAACE" w14:textId="77777777" w:rsidR="000937AA" w:rsidRDefault="000937AA" w:rsidP="0090032D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2976" w:type="dxa"/>
          </w:tcPr>
          <w:p w14:paraId="06578E9C" w14:textId="77777777" w:rsidR="000937AA" w:rsidRDefault="000937AA" w:rsidP="0090032D">
            <w:pPr>
              <w:spacing w:before="240" w:after="240"/>
              <w:rPr>
                <w:lang w:val="en-US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</w:tcPr>
          <w:p w14:paraId="6806AE1E" w14:textId="77777777" w:rsidR="000937AA" w:rsidRDefault="000937AA" w:rsidP="0090032D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599" w:type="dxa"/>
          </w:tcPr>
          <w:p w14:paraId="63529E9F" w14:textId="77777777" w:rsidR="000937AA" w:rsidRDefault="000937AA" w:rsidP="0090032D">
            <w:pPr>
              <w:spacing w:before="240" w:after="240"/>
              <w:rPr>
                <w:lang w:val="en-US"/>
              </w:rPr>
            </w:pPr>
          </w:p>
        </w:tc>
      </w:tr>
    </w:tbl>
    <w:p w14:paraId="6FB4DF42" w14:textId="1C3F879C" w:rsidR="007862B1" w:rsidRDefault="000F576A" w:rsidP="00251421">
      <w:pPr>
        <w:pStyle w:val="Heading1"/>
        <w:rPr>
          <w:lang w:val="en-US"/>
        </w:rPr>
      </w:pPr>
      <w:r>
        <w:rPr>
          <w:lang w:val="en-US"/>
        </w:rPr>
        <w:t>unit details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1413"/>
        <w:gridCol w:w="4536"/>
        <w:gridCol w:w="1134"/>
        <w:gridCol w:w="992"/>
        <w:gridCol w:w="1418"/>
        <w:gridCol w:w="992"/>
      </w:tblGrid>
      <w:tr w:rsidR="000F576A" w:rsidRPr="00D5735B" w14:paraId="1C84CC82" w14:textId="77777777" w:rsidTr="00D5735B">
        <w:trPr>
          <w:gridBefore w:val="2"/>
          <w:wBefore w:w="5949" w:type="dxa"/>
          <w:trHeight w:val="170"/>
        </w:trPr>
        <w:tc>
          <w:tcPr>
            <w:tcW w:w="4536" w:type="dxa"/>
            <w:gridSpan w:val="4"/>
            <w:shd w:val="clear" w:color="auto" w:fill="F2F2F2" w:themeFill="background1" w:themeFillShade="F2"/>
          </w:tcPr>
          <w:p w14:paraId="53A282E7" w14:textId="2CDB73C7" w:rsidR="000F576A" w:rsidRPr="00D5735B" w:rsidRDefault="000F576A" w:rsidP="000F576A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r w:rsidRPr="00D5735B">
              <w:rPr>
                <w:sz w:val="20"/>
                <w:szCs w:val="20"/>
                <w:lang w:val="en-US"/>
              </w:rPr>
              <w:t>Assessor Only</w:t>
            </w:r>
          </w:p>
        </w:tc>
      </w:tr>
      <w:tr w:rsidR="000F576A" w14:paraId="4019AE78" w14:textId="77777777" w:rsidTr="00701406">
        <w:tc>
          <w:tcPr>
            <w:tcW w:w="1413" w:type="dxa"/>
            <w:shd w:val="clear" w:color="auto" w:fill="F2F2F2" w:themeFill="background1" w:themeFillShade="F2"/>
          </w:tcPr>
          <w:p w14:paraId="5E062D99" w14:textId="653A0E85" w:rsidR="000F576A" w:rsidRDefault="000F576A" w:rsidP="00D3149E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nit Code</w:t>
            </w:r>
          </w:p>
        </w:tc>
        <w:tc>
          <w:tcPr>
            <w:tcW w:w="4536" w:type="dxa"/>
            <w:shd w:val="clear" w:color="auto" w:fill="F2F2F2" w:themeFill="background1" w:themeFillShade="F2"/>
          </w:tcPr>
          <w:p w14:paraId="629E38BE" w14:textId="79ECF2B0" w:rsidR="000F576A" w:rsidRDefault="000F576A" w:rsidP="00D3149E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nit Name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6AF3CCA7" w14:textId="7C97B3C0" w:rsidR="000F576A" w:rsidRPr="0053366D" w:rsidRDefault="000F576A" w:rsidP="000C7BE9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r w:rsidRPr="0053366D">
              <w:rPr>
                <w:sz w:val="20"/>
                <w:szCs w:val="20"/>
                <w:lang w:val="en-US"/>
              </w:rPr>
              <w:t>Evidence Supplied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25FF17A2" w14:textId="46DF764D" w:rsidR="000F576A" w:rsidRPr="0053366D" w:rsidRDefault="000F576A" w:rsidP="000C7BE9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r w:rsidRPr="0053366D">
              <w:rPr>
                <w:sz w:val="20"/>
                <w:szCs w:val="20"/>
                <w:lang w:val="en-US"/>
              </w:rPr>
              <w:t>Evidence Verified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463A6A28" w14:textId="5D6B382C" w:rsidR="000F576A" w:rsidRPr="0053366D" w:rsidRDefault="00701406" w:rsidP="000C7BE9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proved / Not Approved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2E103DA5" w14:textId="58103FE6" w:rsidR="000F576A" w:rsidRPr="0053366D" w:rsidRDefault="000F576A" w:rsidP="000C7BE9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r w:rsidRPr="0053366D">
              <w:rPr>
                <w:sz w:val="20"/>
                <w:szCs w:val="20"/>
                <w:lang w:val="en-US"/>
              </w:rPr>
              <w:t>Assessor Initials</w:t>
            </w:r>
          </w:p>
        </w:tc>
      </w:tr>
      <w:tr w:rsidR="009D5C5C" w14:paraId="72E3813F" w14:textId="77777777" w:rsidTr="00701406">
        <w:tc>
          <w:tcPr>
            <w:tcW w:w="1413" w:type="dxa"/>
            <w:shd w:val="clear" w:color="auto" w:fill="auto"/>
          </w:tcPr>
          <w:p w14:paraId="226E73BA" w14:textId="77777777" w:rsidR="009D5C5C" w:rsidRDefault="009D5C5C" w:rsidP="009D5C5C">
            <w:pPr>
              <w:spacing w:before="120" w:after="120"/>
              <w:rPr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025A5FE5" w14:textId="77777777" w:rsidR="009D5C5C" w:rsidRDefault="009D5C5C" w:rsidP="009D5C5C">
            <w:pPr>
              <w:spacing w:before="120" w:after="120"/>
              <w:rPr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601D85F1" w14:textId="7F5747CC" w:rsidR="009D5C5C" w:rsidRPr="0053366D" w:rsidRDefault="00000000" w:rsidP="009D5C5C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lang w:val="en-US"/>
                </w:rPr>
                <w:id w:val="96616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C5C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shd w:val="clear" w:color="auto" w:fill="auto"/>
          </w:tcPr>
          <w:p w14:paraId="67A85FC5" w14:textId="77715771" w:rsidR="009D5C5C" w:rsidRPr="0053366D" w:rsidRDefault="00000000" w:rsidP="009D5C5C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lang w:val="en-US"/>
                </w:rPr>
                <w:id w:val="2077004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C5C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auto"/>
          </w:tcPr>
          <w:p w14:paraId="416EE4A7" w14:textId="77777777" w:rsidR="009D5C5C" w:rsidRPr="0053366D" w:rsidRDefault="009D5C5C" w:rsidP="009D5C5C">
            <w:pPr>
              <w:spacing w:before="120" w:after="12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shd w:val="clear" w:color="auto" w:fill="auto"/>
          </w:tcPr>
          <w:p w14:paraId="5646BD93" w14:textId="77777777" w:rsidR="009D5C5C" w:rsidRPr="0053366D" w:rsidRDefault="009D5C5C" w:rsidP="009D5C5C">
            <w:pPr>
              <w:spacing w:before="120" w:after="120"/>
              <w:rPr>
                <w:sz w:val="20"/>
                <w:szCs w:val="20"/>
                <w:lang w:val="en-US"/>
              </w:rPr>
            </w:pPr>
          </w:p>
        </w:tc>
      </w:tr>
      <w:tr w:rsidR="009D5C5C" w14:paraId="2C160D01" w14:textId="77777777" w:rsidTr="00701406">
        <w:tc>
          <w:tcPr>
            <w:tcW w:w="1413" w:type="dxa"/>
            <w:shd w:val="clear" w:color="auto" w:fill="auto"/>
          </w:tcPr>
          <w:p w14:paraId="46B02BDB" w14:textId="77777777" w:rsidR="009D5C5C" w:rsidRDefault="009D5C5C" w:rsidP="009D5C5C">
            <w:pPr>
              <w:spacing w:before="120" w:after="120"/>
              <w:rPr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6F8F3B1C" w14:textId="77777777" w:rsidR="009D5C5C" w:rsidRDefault="009D5C5C" w:rsidP="009D5C5C">
            <w:pPr>
              <w:spacing w:before="120" w:after="120"/>
              <w:rPr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64DB971B" w14:textId="7E4FE4B7" w:rsidR="009D5C5C" w:rsidRPr="0053366D" w:rsidRDefault="00000000" w:rsidP="009D5C5C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lang w:val="en-US"/>
                </w:rPr>
                <w:id w:val="196306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C5C" w:rsidRPr="002B6DC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shd w:val="clear" w:color="auto" w:fill="auto"/>
          </w:tcPr>
          <w:p w14:paraId="5740E36A" w14:textId="4005CD02" w:rsidR="009D5C5C" w:rsidRPr="0053366D" w:rsidRDefault="00000000" w:rsidP="009D5C5C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lang w:val="en-US"/>
                </w:rPr>
                <w:id w:val="2028751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C5C" w:rsidRPr="002B6DC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auto"/>
          </w:tcPr>
          <w:p w14:paraId="6F6135F7" w14:textId="77777777" w:rsidR="009D5C5C" w:rsidRPr="0053366D" w:rsidRDefault="009D5C5C" w:rsidP="009D5C5C">
            <w:pPr>
              <w:spacing w:before="120" w:after="12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shd w:val="clear" w:color="auto" w:fill="auto"/>
          </w:tcPr>
          <w:p w14:paraId="7F604A79" w14:textId="77777777" w:rsidR="009D5C5C" w:rsidRPr="0053366D" w:rsidRDefault="009D5C5C" w:rsidP="009D5C5C">
            <w:pPr>
              <w:spacing w:before="120" w:after="120"/>
              <w:rPr>
                <w:sz w:val="20"/>
                <w:szCs w:val="20"/>
                <w:lang w:val="en-US"/>
              </w:rPr>
            </w:pPr>
          </w:p>
        </w:tc>
      </w:tr>
      <w:tr w:rsidR="009D5C5C" w14:paraId="34017E05" w14:textId="77777777" w:rsidTr="00701406">
        <w:tc>
          <w:tcPr>
            <w:tcW w:w="1413" w:type="dxa"/>
            <w:shd w:val="clear" w:color="auto" w:fill="auto"/>
          </w:tcPr>
          <w:p w14:paraId="35A399C6" w14:textId="77777777" w:rsidR="009D5C5C" w:rsidRDefault="009D5C5C" w:rsidP="009D5C5C">
            <w:pPr>
              <w:spacing w:before="120" w:after="120"/>
              <w:rPr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604F130D" w14:textId="77777777" w:rsidR="009D5C5C" w:rsidRDefault="009D5C5C" w:rsidP="009D5C5C">
            <w:pPr>
              <w:spacing w:before="120" w:after="120"/>
              <w:rPr>
                <w:lang w:val="en-US"/>
              </w:rPr>
            </w:pPr>
          </w:p>
        </w:tc>
        <w:tc>
          <w:tcPr>
            <w:tcW w:w="1134" w:type="dxa"/>
            <w:shd w:val="clear" w:color="auto" w:fill="auto"/>
          </w:tcPr>
          <w:p w14:paraId="549AB68F" w14:textId="1105DB2F" w:rsidR="009D5C5C" w:rsidRPr="0053366D" w:rsidRDefault="00000000" w:rsidP="009D5C5C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lang w:val="en-US"/>
                </w:rPr>
                <w:id w:val="-127431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C5C" w:rsidRPr="002B6DC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shd w:val="clear" w:color="auto" w:fill="auto"/>
          </w:tcPr>
          <w:p w14:paraId="4E5A67D0" w14:textId="3C892632" w:rsidR="009D5C5C" w:rsidRPr="0053366D" w:rsidRDefault="00000000" w:rsidP="009D5C5C">
            <w:pPr>
              <w:spacing w:before="120" w:after="120"/>
              <w:jc w:val="center"/>
              <w:rPr>
                <w:sz w:val="20"/>
                <w:szCs w:val="20"/>
                <w:lang w:val="en-US"/>
              </w:rPr>
            </w:pPr>
            <w:sdt>
              <w:sdtPr>
                <w:rPr>
                  <w:lang w:val="en-US"/>
                </w:rPr>
                <w:id w:val="1932314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D5C5C" w:rsidRPr="002B6DC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  <w:tc>
          <w:tcPr>
            <w:tcW w:w="1418" w:type="dxa"/>
            <w:shd w:val="clear" w:color="auto" w:fill="auto"/>
          </w:tcPr>
          <w:p w14:paraId="7D4D648F" w14:textId="77777777" w:rsidR="009D5C5C" w:rsidRPr="0053366D" w:rsidRDefault="009D5C5C" w:rsidP="009D5C5C">
            <w:pPr>
              <w:spacing w:before="120" w:after="12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shd w:val="clear" w:color="auto" w:fill="auto"/>
          </w:tcPr>
          <w:p w14:paraId="1D17C587" w14:textId="77777777" w:rsidR="009D5C5C" w:rsidRPr="0053366D" w:rsidRDefault="009D5C5C" w:rsidP="009D5C5C">
            <w:pPr>
              <w:spacing w:before="120" w:after="120"/>
              <w:rPr>
                <w:sz w:val="20"/>
                <w:szCs w:val="20"/>
                <w:lang w:val="en-US"/>
              </w:rPr>
            </w:pPr>
          </w:p>
        </w:tc>
      </w:tr>
    </w:tbl>
    <w:p w14:paraId="70042494" w14:textId="77777777" w:rsidR="0000730E" w:rsidRDefault="0000730E">
      <w:r>
        <w:br w:type="page"/>
      </w:r>
    </w:p>
    <w:p w14:paraId="0BDACBAC" w14:textId="1841FB1D" w:rsidR="0000730E" w:rsidRDefault="0000730E" w:rsidP="0000730E">
      <w:pPr>
        <w:jc w:val="right"/>
      </w:pPr>
      <w:r>
        <w:rPr>
          <w:noProof/>
          <w:lang w:eastAsia="en-AU"/>
        </w:rPr>
        <w:lastRenderedPageBreak/>
        <w:drawing>
          <wp:inline distT="0" distB="0" distL="0" distR="0" wp14:anchorId="364B419B" wp14:editId="0020A863">
            <wp:extent cx="1785600" cy="395072"/>
            <wp:effectExtent l="0" t="0" r="5715" b="5080"/>
            <wp:docPr id="963439029" name="Picture 963439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00" cy="3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28E88" w14:textId="18D207C3" w:rsidR="002675F7" w:rsidRDefault="000201D1" w:rsidP="002675F7">
      <w:pPr>
        <w:pStyle w:val="Heading1"/>
        <w:rPr>
          <w:lang w:val="en-US"/>
        </w:rPr>
      </w:pPr>
      <w:r>
        <w:rPr>
          <w:lang w:val="en-US"/>
        </w:rPr>
        <w:t>Assessor declaration</w:t>
      </w:r>
    </w:p>
    <w:tbl>
      <w:tblPr>
        <w:tblStyle w:val="TableGridLight"/>
        <w:tblW w:w="10485" w:type="dxa"/>
        <w:tblLayout w:type="fixed"/>
        <w:tblLook w:val="04A0" w:firstRow="1" w:lastRow="0" w:firstColumn="1" w:lastColumn="0" w:noHBand="0" w:noVBand="1"/>
      </w:tblPr>
      <w:tblGrid>
        <w:gridCol w:w="2689"/>
        <w:gridCol w:w="2976"/>
        <w:gridCol w:w="2221"/>
        <w:gridCol w:w="2599"/>
      </w:tblGrid>
      <w:tr w:rsidR="00B52003" w14:paraId="26A233EB" w14:textId="77777777" w:rsidTr="00BB5E8B">
        <w:tc>
          <w:tcPr>
            <w:tcW w:w="10485" w:type="dxa"/>
            <w:gridSpan w:val="4"/>
            <w:shd w:val="clear" w:color="auto" w:fill="auto"/>
          </w:tcPr>
          <w:p w14:paraId="45F36CD0" w14:textId="58E9B107" w:rsidR="00B52003" w:rsidRDefault="00B52003" w:rsidP="00D3149E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 declare that I have verified</w:t>
            </w:r>
            <w:r w:rsidR="00D5735B">
              <w:rPr>
                <w:lang w:val="en-US"/>
              </w:rPr>
              <w:t xml:space="preserve"> that the</w:t>
            </w:r>
            <w:r>
              <w:rPr>
                <w:lang w:val="en-US"/>
              </w:rPr>
              <w:t xml:space="preserve"> certification documentation supplied is legitimate, true and correc</w:t>
            </w:r>
            <w:r w:rsidR="00040850">
              <w:rPr>
                <w:lang w:val="en-US"/>
              </w:rPr>
              <w:t xml:space="preserve">t. The student is eligible for credit transfer for </w:t>
            </w:r>
            <w:r w:rsidR="008B67A1">
              <w:rPr>
                <w:lang w:val="en-US"/>
              </w:rPr>
              <w:t xml:space="preserve">units marked as approved in the list above. </w:t>
            </w:r>
          </w:p>
        </w:tc>
      </w:tr>
      <w:tr w:rsidR="008B67A1" w14:paraId="04E5FDA4" w14:textId="77777777" w:rsidTr="00412867">
        <w:tc>
          <w:tcPr>
            <w:tcW w:w="10485" w:type="dxa"/>
            <w:gridSpan w:val="4"/>
            <w:shd w:val="clear" w:color="auto" w:fill="F2F2F2" w:themeFill="background1" w:themeFillShade="F2"/>
          </w:tcPr>
          <w:p w14:paraId="66667D68" w14:textId="29724BC1" w:rsidR="008B67A1" w:rsidRDefault="008B67A1" w:rsidP="00D3149E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If the student is NOT eligible for a unit to be </w:t>
            </w:r>
            <w:r w:rsidR="00511C71">
              <w:rPr>
                <w:lang w:val="en-US"/>
              </w:rPr>
              <w:t xml:space="preserve">recognised </w:t>
            </w:r>
            <w:r>
              <w:rPr>
                <w:lang w:val="en-US"/>
              </w:rPr>
              <w:t xml:space="preserve">for a Credit Transfer, please </w:t>
            </w:r>
            <w:r w:rsidR="00412867">
              <w:rPr>
                <w:lang w:val="en-US"/>
              </w:rPr>
              <w:t>provide a reason</w:t>
            </w:r>
            <w:r w:rsidR="0090032D">
              <w:rPr>
                <w:lang w:val="en-US"/>
              </w:rPr>
              <w:t>.</w:t>
            </w:r>
          </w:p>
        </w:tc>
      </w:tr>
      <w:tr w:rsidR="00412867" w14:paraId="0BE59538" w14:textId="77777777" w:rsidTr="00BB5E8B">
        <w:tc>
          <w:tcPr>
            <w:tcW w:w="10485" w:type="dxa"/>
            <w:gridSpan w:val="4"/>
            <w:shd w:val="clear" w:color="auto" w:fill="auto"/>
          </w:tcPr>
          <w:p w14:paraId="5C3212E1" w14:textId="77777777" w:rsidR="00412867" w:rsidRDefault="00412867" w:rsidP="00D3149E">
            <w:pPr>
              <w:spacing w:before="120" w:after="120"/>
              <w:rPr>
                <w:lang w:val="en-US"/>
              </w:rPr>
            </w:pPr>
          </w:p>
          <w:p w14:paraId="7968664F" w14:textId="77777777" w:rsidR="00412867" w:rsidRDefault="00412867" w:rsidP="00D3149E">
            <w:pPr>
              <w:spacing w:before="120" w:after="120"/>
              <w:rPr>
                <w:lang w:val="en-US"/>
              </w:rPr>
            </w:pPr>
          </w:p>
          <w:p w14:paraId="2014A823" w14:textId="77777777" w:rsidR="00511C71" w:rsidRDefault="00511C71" w:rsidP="00D3149E">
            <w:pPr>
              <w:spacing w:before="120" w:after="120"/>
              <w:rPr>
                <w:lang w:val="en-US"/>
              </w:rPr>
            </w:pPr>
          </w:p>
          <w:p w14:paraId="656E3CD2" w14:textId="77777777" w:rsidR="00511C71" w:rsidRDefault="00511C71" w:rsidP="00D3149E">
            <w:pPr>
              <w:spacing w:before="120" w:after="120"/>
              <w:rPr>
                <w:lang w:val="en-US"/>
              </w:rPr>
            </w:pPr>
          </w:p>
          <w:p w14:paraId="5B3BA69D" w14:textId="77777777" w:rsidR="00511C71" w:rsidRDefault="00511C71" w:rsidP="00D3149E">
            <w:pPr>
              <w:spacing w:before="120" w:after="120"/>
              <w:rPr>
                <w:lang w:val="en-US"/>
              </w:rPr>
            </w:pPr>
          </w:p>
          <w:p w14:paraId="62538131" w14:textId="77777777" w:rsidR="00511C71" w:rsidRDefault="00511C71" w:rsidP="00D3149E">
            <w:pPr>
              <w:spacing w:before="120" w:after="120"/>
              <w:rPr>
                <w:lang w:val="en-US"/>
              </w:rPr>
            </w:pPr>
          </w:p>
          <w:p w14:paraId="69D0D76E" w14:textId="77777777" w:rsidR="00511C71" w:rsidRDefault="00511C71" w:rsidP="00D3149E">
            <w:pPr>
              <w:spacing w:before="120" w:after="120"/>
              <w:rPr>
                <w:lang w:val="en-US"/>
              </w:rPr>
            </w:pPr>
          </w:p>
        </w:tc>
      </w:tr>
      <w:tr w:rsidR="0090032D" w:rsidRPr="006606E3" w14:paraId="5DB26F13" w14:textId="77777777" w:rsidTr="00380BF3">
        <w:tc>
          <w:tcPr>
            <w:tcW w:w="2689" w:type="dxa"/>
            <w:shd w:val="clear" w:color="auto" w:fill="F2F2F2" w:themeFill="background1" w:themeFillShade="F2"/>
          </w:tcPr>
          <w:p w14:paraId="2FF08666" w14:textId="23554747" w:rsidR="0090032D" w:rsidRDefault="0090032D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ssessor Name</w:t>
            </w:r>
          </w:p>
        </w:tc>
        <w:tc>
          <w:tcPr>
            <w:tcW w:w="2976" w:type="dxa"/>
          </w:tcPr>
          <w:p w14:paraId="3960B5EC" w14:textId="77777777" w:rsidR="0090032D" w:rsidRDefault="0090032D" w:rsidP="00380BF3">
            <w:pPr>
              <w:spacing w:before="120" w:after="120"/>
              <w:rPr>
                <w:lang w:val="en-US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</w:tcPr>
          <w:p w14:paraId="4E2FE16C" w14:textId="20CF2376" w:rsidR="0090032D" w:rsidRDefault="0090032D" w:rsidP="00380BF3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itle</w:t>
            </w:r>
            <w:r w:rsidR="00E53C3F">
              <w:rPr>
                <w:lang w:val="en-US"/>
              </w:rPr>
              <w:t>/Position</w:t>
            </w:r>
          </w:p>
        </w:tc>
        <w:tc>
          <w:tcPr>
            <w:tcW w:w="2599" w:type="dxa"/>
          </w:tcPr>
          <w:p w14:paraId="1DE7B90A" w14:textId="77777777" w:rsidR="0090032D" w:rsidRDefault="0090032D" w:rsidP="00380BF3">
            <w:pPr>
              <w:spacing w:before="120" w:after="120"/>
              <w:rPr>
                <w:lang w:val="en-US"/>
              </w:rPr>
            </w:pPr>
          </w:p>
        </w:tc>
      </w:tr>
      <w:tr w:rsidR="00FB23C1" w:rsidRPr="0090032D" w14:paraId="7A72F015" w14:textId="77777777" w:rsidTr="00D3149E">
        <w:tc>
          <w:tcPr>
            <w:tcW w:w="2689" w:type="dxa"/>
            <w:shd w:val="clear" w:color="auto" w:fill="F2F2F2" w:themeFill="background1" w:themeFillShade="F2"/>
          </w:tcPr>
          <w:p w14:paraId="747C7032" w14:textId="6F7092FF" w:rsidR="00FB23C1" w:rsidRDefault="00FB23C1" w:rsidP="0090032D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2976" w:type="dxa"/>
          </w:tcPr>
          <w:p w14:paraId="64E91FE7" w14:textId="77777777" w:rsidR="00FB23C1" w:rsidRDefault="00FB23C1" w:rsidP="0090032D">
            <w:pPr>
              <w:spacing w:before="240" w:after="240"/>
              <w:rPr>
                <w:lang w:val="en-US"/>
              </w:rPr>
            </w:pPr>
          </w:p>
        </w:tc>
        <w:tc>
          <w:tcPr>
            <w:tcW w:w="2221" w:type="dxa"/>
            <w:shd w:val="clear" w:color="auto" w:fill="F2F2F2" w:themeFill="background1" w:themeFillShade="F2"/>
          </w:tcPr>
          <w:p w14:paraId="5E79D6EE" w14:textId="08873924" w:rsidR="00FB23C1" w:rsidRDefault="00FB23C1" w:rsidP="0090032D">
            <w:pPr>
              <w:spacing w:before="240" w:after="240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599" w:type="dxa"/>
          </w:tcPr>
          <w:p w14:paraId="03374587" w14:textId="77777777" w:rsidR="00FB23C1" w:rsidRDefault="00FB23C1" w:rsidP="0090032D">
            <w:pPr>
              <w:spacing w:before="240" w:after="240"/>
              <w:rPr>
                <w:lang w:val="en-US"/>
              </w:rPr>
            </w:pPr>
          </w:p>
        </w:tc>
      </w:tr>
    </w:tbl>
    <w:p w14:paraId="32A9FF1D" w14:textId="77777777" w:rsidR="0022775F" w:rsidRPr="007862B1" w:rsidRDefault="0022775F" w:rsidP="00D5735B">
      <w:pPr>
        <w:rPr>
          <w:lang w:val="en-US"/>
        </w:rPr>
      </w:pPr>
    </w:p>
    <w:sectPr w:rsidR="0022775F" w:rsidRPr="007862B1" w:rsidSect="006245B1">
      <w:footerReference w:type="default" r:id="rId10"/>
      <w:pgSz w:w="11906" w:h="16838" w:code="9"/>
      <w:pgMar w:top="426" w:right="720" w:bottom="720" w:left="720" w:header="454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4A3D4" w14:textId="77777777" w:rsidR="005A2823" w:rsidRDefault="005A2823" w:rsidP="00CC08D3">
      <w:pPr>
        <w:spacing w:after="0" w:line="240" w:lineRule="auto"/>
      </w:pPr>
      <w:r>
        <w:separator/>
      </w:r>
    </w:p>
  </w:endnote>
  <w:endnote w:type="continuationSeparator" w:id="0">
    <w:p w14:paraId="6FE4572A" w14:textId="77777777" w:rsidR="005A2823" w:rsidRDefault="005A2823" w:rsidP="00CC0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6868F" w14:textId="49F4629B" w:rsidR="00671ED0" w:rsidRDefault="00000000" w:rsidP="00CC08D3">
    <w:pPr>
      <w:pStyle w:val="Subtitle"/>
      <w:tabs>
        <w:tab w:val="right" w:pos="8789"/>
      </w:tabs>
    </w:pPr>
    <w:sdt>
      <w:sdtPr>
        <w:alias w:val="Title"/>
        <w:tag w:val=""/>
        <w:id w:val="72636144"/>
        <w:placeholder>
          <w:docPart w:val="50A54E3AD1A842309705CFA273A924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201D1">
          <w:t>Credit Transfer Application Form</w:t>
        </w:r>
      </w:sdtContent>
    </w:sdt>
    <w:r w:rsidR="00671ED0">
      <w:t xml:space="preserve"> | </w:t>
    </w:r>
    <w:sdt>
      <w:sdtPr>
        <w:alias w:val="Status"/>
        <w:tag w:val=""/>
        <w:id w:val="1685240041"/>
        <w:placeholder>
          <w:docPart w:val="AD906433D94D4558B415F82367D4F14D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7E7745">
          <w:t>December</w:t>
        </w:r>
        <w:r w:rsidR="00F13AD5">
          <w:t xml:space="preserve"> 202</w:t>
        </w:r>
        <w:r w:rsidR="006245B1">
          <w:t>3</w:t>
        </w:r>
      </w:sdtContent>
    </w:sdt>
    <w:r w:rsidR="00671ED0">
      <w:tab/>
    </w:r>
    <w:r w:rsidR="0022775F">
      <w:tab/>
    </w:r>
    <w:r w:rsidR="00671ED0">
      <w:t xml:space="preserve">Page </w:t>
    </w:r>
    <w:r w:rsidR="00671ED0">
      <w:fldChar w:fldCharType="begin"/>
    </w:r>
    <w:r w:rsidR="00671ED0">
      <w:instrText xml:space="preserve"> PAGE  \* Arabic  \* MERGEFORMAT </w:instrText>
    </w:r>
    <w:r w:rsidR="00671ED0">
      <w:fldChar w:fldCharType="separate"/>
    </w:r>
    <w:r w:rsidR="00671ED0">
      <w:rPr>
        <w:noProof/>
      </w:rPr>
      <w:t>1</w:t>
    </w:r>
    <w:r w:rsidR="00671ED0">
      <w:fldChar w:fldCharType="end"/>
    </w:r>
    <w:r w:rsidR="00671ED0">
      <w:t xml:space="preserve"> of </w:t>
    </w:r>
    <w:fldSimple w:instr=" NUMPAGES  \* Arabic  \* MERGEFORMAT ">
      <w:r w:rsidR="00671ED0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FB4CC" w14:textId="77777777" w:rsidR="005A2823" w:rsidRDefault="005A2823" w:rsidP="00CC08D3">
      <w:pPr>
        <w:spacing w:after="0" w:line="240" w:lineRule="auto"/>
      </w:pPr>
      <w:r>
        <w:separator/>
      </w:r>
    </w:p>
  </w:footnote>
  <w:footnote w:type="continuationSeparator" w:id="0">
    <w:p w14:paraId="5F293F90" w14:textId="77777777" w:rsidR="005A2823" w:rsidRDefault="005A2823" w:rsidP="00CC0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1D90"/>
    <w:multiLevelType w:val="hybridMultilevel"/>
    <w:tmpl w:val="57665AF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00EB7"/>
    <w:multiLevelType w:val="hybridMultilevel"/>
    <w:tmpl w:val="7EC61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A42A0"/>
    <w:multiLevelType w:val="hybridMultilevel"/>
    <w:tmpl w:val="865630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961C0"/>
    <w:multiLevelType w:val="hybridMultilevel"/>
    <w:tmpl w:val="C02CE1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0E0"/>
    <w:multiLevelType w:val="multilevel"/>
    <w:tmpl w:val="296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2E219BC"/>
    <w:multiLevelType w:val="hybridMultilevel"/>
    <w:tmpl w:val="C95A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22719"/>
    <w:multiLevelType w:val="hybridMultilevel"/>
    <w:tmpl w:val="4B9C06F6"/>
    <w:lvl w:ilvl="0" w:tplc="8640CAB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4F20C6"/>
    <w:multiLevelType w:val="hybridMultilevel"/>
    <w:tmpl w:val="62A01F56"/>
    <w:lvl w:ilvl="0" w:tplc="B2946F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B0811"/>
    <w:multiLevelType w:val="hybridMultilevel"/>
    <w:tmpl w:val="4F26F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24EC0"/>
    <w:multiLevelType w:val="hybridMultilevel"/>
    <w:tmpl w:val="C8E0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B1AF3"/>
    <w:multiLevelType w:val="hybridMultilevel"/>
    <w:tmpl w:val="CA605B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06A66"/>
    <w:multiLevelType w:val="hybridMultilevel"/>
    <w:tmpl w:val="28E89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E133B5"/>
    <w:multiLevelType w:val="hybridMultilevel"/>
    <w:tmpl w:val="DF288E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D3F70"/>
    <w:multiLevelType w:val="hybridMultilevel"/>
    <w:tmpl w:val="DB90A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E27B35"/>
    <w:multiLevelType w:val="hybridMultilevel"/>
    <w:tmpl w:val="F2FEBD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446652">
    <w:abstractNumId w:val="6"/>
  </w:num>
  <w:num w:numId="2" w16cid:durableId="406851287">
    <w:abstractNumId w:val="9"/>
  </w:num>
  <w:num w:numId="3" w16cid:durableId="1930696112">
    <w:abstractNumId w:val="8"/>
  </w:num>
  <w:num w:numId="4" w16cid:durableId="1831285844">
    <w:abstractNumId w:val="2"/>
  </w:num>
  <w:num w:numId="5" w16cid:durableId="1760830601">
    <w:abstractNumId w:val="1"/>
  </w:num>
  <w:num w:numId="6" w16cid:durableId="1755204538">
    <w:abstractNumId w:val="14"/>
  </w:num>
  <w:num w:numId="7" w16cid:durableId="694423785">
    <w:abstractNumId w:val="3"/>
  </w:num>
  <w:num w:numId="8" w16cid:durableId="927081930">
    <w:abstractNumId w:val="4"/>
  </w:num>
  <w:num w:numId="9" w16cid:durableId="1765150557">
    <w:abstractNumId w:val="10"/>
  </w:num>
  <w:num w:numId="10" w16cid:durableId="1573351914">
    <w:abstractNumId w:val="11"/>
  </w:num>
  <w:num w:numId="11" w16cid:durableId="54669172">
    <w:abstractNumId w:val="5"/>
  </w:num>
  <w:num w:numId="12" w16cid:durableId="674068594">
    <w:abstractNumId w:val="12"/>
  </w:num>
  <w:num w:numId="13" w16cid:durableId="750275832">
    <w:abstractNumId w:val="13"/>
  </w:num>
  <w:num w:numId="14" w16cid:durableId="1484467755">
    <w:abstractNumId w:val="7"/>
  </w:num>
  <w:num w:numId="15" w16cid:durableId="1792358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yMjcwMDcxtDBQ0lEKTi0uzszPAykwrgUAuPIdNywAAAA="/>
  </w:docVars>
  <w:rsids>
    <w:rsidRoot w:val="005B1BF2"/>
    <w:rsid w:val="00003943"/>
    <w:rsid w:val="0000730E"/>
    <w:rsid w:val="000201D1"/>
    <w:rsid w:val="00034344"/>
    <w:rsid w:val="00040850"/>
    <w:rsid w:val="0004589E"/>
    <w:rsid w:val="0006084E"/>
    <w:rsid w:val="00061556"/>
    <w:rsid w:val="00073C3A"/>
    <w:rsid w:val="00075A84"/>
    <w:rsid w:val="000937AA"/>
    <w:rsid w:val="00093B63"/>
    <w:rsid w:val="0009529B"/>
    <w:rsid w:val="000B2842"/>
    <w:rsid w:val="000C62DE"/>
    <w:rsid w:val="000C7BE9"/>
    <w:rsid w:val="000E6F3E"/>
    <w:rsid w:val="000F576A"/>
    <w:rsid w:val="000F7A9F"/>
    <w:rsid w:val="001207CA"/>
    <w:rsid w:val="00133B1F"/>
    <w:rsid w:val="00144310"/>
    <w:rsid w:val="00164A86"/>
    <w:rsid w:val="001661A2"/>
    <w:rsid w:val="001671C9"/>
    <w:rsid w:val="001735FB"/>
    <w:rsid w:val="00173683"/>
    <w:rsid w:val="00177BBA"/>
    <w:rsid w:val="00183C9A"/>
    <w:rsid w:val="001909AA"/>
    <w:rsid w:val="001956A0"/>
    <w:rsid w:val="00195C9F"/>
    <w:rsid w:val="00197BE0"/>
    <w:rsid w:val="001A5CF3"/>
    <w:rsid w:val="001B3B35"/>
    <w:rsid w:val="001B7036"/>
    <w:rsid w:val="001E351C"/>
    <w:rsid w:val="0020244A"/>
    <w:rsid w:val="0020258A"/>
    <w:rsid w:val="00210ED3"/>
    <w:rsid w:val="0022775F"/>
    <w:rsid w:val="00242AD1"/>
    <w:rsid w:val="00244B81"/>
    <w:rsid w:val="00251421"/>
    <w:rsid w:val="002675F7"/>
    <w:rsid w:val="002706E8"/>
    <w:rsid w:val="00270B99"/>
    <w:rsid w:val="00283B3E"/>
    <w:rsid w:val="0028559E"/>
    <w:rsid w:val="002921BC"/>
    <w:rsid w:val="002A7F6C"/>
    <w:rsid w:val="002B000D"/>
    <w:rsid w:val="002D73B6"/>
    <w:rsid w:val="003153F2"/>
    <w:rsid w:val="003170DA"/>
    <w:rsid w:val="00340D69"/>
    <w:rsid w:val="003653A3"/>
    <w:rsid w:val="0037012C"/>
    <w:rsid w:val="00372F49"/>
    <w:rsid w:val="00383479"/>
    <w:rsid w:val="00394E74"/>
    <w:rsid w:val="00396BB4"/>
    <w:rsid w:val="00396D11"/>
    <w:rsid w:val="003A1EA0"/>
    <w:rsid w:val="003E0B64"/>
    <w:rsid w:val="003E2845"/>
    <w:rsid w:val="004118EC"/>
    <w:rsid w:val="00412867"/>
    <w:rsid w:val="00420246"/>
    <w:rsid w:val="00422890"/>
    <w:rsid w:val="00435B9D"/>
    <w:rsid w:val="0043668A"/>
    <w:rsid w:val="00445EBE"/>
    <w:rsid w:val="0045007D"/>
    <w:rsid w:val="00460206"/>
    <w:rsid w:val="004820C6"/>
    <w:rsid w:val="004A1FD8"/>
    <w:rsid w:val="004A562D"/>
    <w:rsid w:val="004A6526"/>
    <w:rsid w:val="004A7C47"/>
    <w:rsid w:val="004B1CD5"/>
    <w:rsid w:val="004C0C02"/>
    <w:rsid w:val="004C1F15"/>
    <w:rsid w:val="004C2654"/>
    <w:rsid w:val="004C3F5B"/>
    <w:rsid w:val="004D2133"/>
    <w:rsid w:val="004D2F80"/>
    <w:rsid w:val="004E6A26"/>
    <w:rsid w:val="00511C71"/>
    <w:rsid w:val="00513425"/>
    <w:rsid w:val="00513B34"/>
    <w:rsid w:val="00516E0F"/>
    <w:rsid w:val="00520BF7"/>
    <w:rsid w:val="0053366D"/>
    <w:rsid w:val="0053478F"/>
    <w:rsid w:val="005442AC"/>
    <w:rsid w:val="00553FB3"/>
    <w:rsid w:val="00574942"/>
    <w:rsid w:val="00575D83"/>
    <w:rsid w:val="00576DF4"/>
    <w:rsid w:val="00596D9D"/>
    <w:rsid w:val="005A1314"/>
    <w:rsid w:val="005A2412"/>
    <w:rsid w:val="005A2823"/>
    <w:rsid w:val="005B1BF2"/>
    <w:rsid w:val="005C2FFF"/>
    <w:rsid w:val="005D75E1"/>
    <w:rsid w:val="00602696"/>
    <w:rsid w:val="006119A7"/>
    <w:rsid w:val="00622CB0"/>
    <w:rsid w:val="006245B1"/>
    <w:rsid w:val="00626069"/>
    <w:rsid w:val="006323A9"/>
    <w:rsid w:val="00642814"/>
    <w:rsid w:val="006548A4"/>
    <w:rsid w:val="00671ED0"/>
    <w:rsid w:val="00685B87"/>
    <w:rsid w:val="00686A37"/>
    <w:rsid w:val="006913CA"/>
    <w:rsid w:val="00691C82"/>
    <w:rsid w:val="0069491B"/>
    <w:rsid w:val="006C354C"/>
    <w:rsid w:val="006C3D8B"/>
    <w:rsid w:val="006C4BD7"/>
    <w:rsid w:val="006D0EF5"/>
    <w:rsid w:val="006D1260"/>
    <w:rsid w:val="006E3CEE"/>
    <w:rsid w:val="006F4BFF"/>
    <w:rsid w:val="006F52E6"/>
    <w:rsid w:val="00701406"/>
    <w:rsid w:val="00716537"/>
    <w:rsid w:val="0071675C"/>
    <w:rsid w:val="00716955"/>
    <w:rsid w:val="007232F5"/>
    <w:rsid w:val="007364E4"/>
    <w:rsid w:val="00746073"/>
    <w:rsid w:val="007531FA"/>
    <w:rsid w:val="00772D85"/>
    <w:rsid w:val="007862B1"/>
    <w:rsid w:val="007B6159"/>
    <w:rsid w:val="007D3B60"/>
    <w:rsid w:val="007E1A40"/>
    <w:rsid w:val="007E4B6C"/>
    <w:rsid w:val="007E7745"/>
    <w:rsid w:val="007F69DE"/>
    <w:rsid w:val="008009F8"/>
    <w:rsid w:val="00812E36"/>
    <w:rsid w:val="00820E7A"/>
    <w:rsid w:val="00837B4B"/>
    <w:rsid w:val="008433BF"/>
    <w:rsid w:val="00847494"/>
    <w:rsid w:val="00851FBC"/>
    <w:rsid w:val="008B0857"/>
    <w:rsid w:val="008B492B"/>
    <w:rsid w:val="008B67A1"/>
    <w:rsid w:val="008C3860"/>
    <w:rsid w:val="008D1AE5"/>
    <w:rsid w:val="008D44A5"/>
    <w:rsid w:val="008E5898"/>
    <w:rsid w:val="008F0631"/>
    <w:rsid w:val="008F09F3"/>
    <w:rsid w:val="008F21CF"/>
    <w:rsid w:val="0090032D"/>
    <w:rsid w:val="00907B83"/>
    <w:rsid w:val="00916DDB"/>
    <w:rsid w:val="0092394B"/>
    <w:rsid w:val="0092662F"/>
    <w:rsid w:val="0093243A"/>
    <w:rsid w:val="009375D7"/>
    <w:rsid w:val="009507EC"/>
    <w:rsid w:val="00953EC3"/>
    <w:rsid w:val="00954CDB"/>
    <w:rsid w:val="00956F31"/>
    <w:rsid w:val="00957271"/>
    <w:rsid w:val="00984B5E"/>
    <w:rsid w:val="009853E3"/>
    <w:rsid w:val="00985D8D"/>
    <w:rsid w:val="009B08E7"/>
    <w:rsid w:val="009C5D94"/>
    <w:rsid w:val="009C6DF7"/>
    <w:rsid w:val="009C734A"/>
    <w:rsid w:val="009D0853"/>
    <w:rsid w:val="009D5270"/>
    <w:rsid w:val="009D5C5C"/>
    <w:rsid w:val="009E7836"/>
    <w:rsid w:val="00A06405"/>
    <w:rsid w:val="00A16AA8"/>
    <w:rsid w:val="00A34F23"/>
    <w:rsid w:val="00A665D0"/>
    <w:rsid w:val="00A66EA3"/>
    <w:rsid w:val="00A800EE"/>
    <w:rsid w:val="00A86039"/>
    <w:rsid w:val="00A91D44"/>
    <w:rsid w:val="00A95C9A"/>
    <w:rsid w:val="00AC2BA1"/>
    <w:rsid w:val="00AC6562"/>
    <w:rsid w:val="00AC7148"/>
    <w:rsid w:val="00AF30A1"/>
    <w:rsid w:val="00AF6E6F"/>
    <w:rsid w:val="00B014E4"/>
    <w:rsid w:val="00B01C41"/>
    <w:rsid w:val="00B025CA"/>
    <w:rsid w:val="00B12057"/>
    <w:rsid w:val="00B200E4"/>
    <w:rsid w:val="00B24731"/>
    <w:rsid w:val="00B41FFA"/>
    <w:rsid w:val="00B52003"/>
    <w:rsid w:val="00B5309D"/>
    <w:rsid w:val="00B7071B"/>
    <w:rsid w:val="00B8520A"/>
    <w:rsid w:val="00B93284"/>
    <w:rsid w:val="00B9489B"/>
    <w:rsid w:val="00BA022E"/>
    <w:rsid w:val="00BB7EF1"/>
    <w:rsid w:val="00BC0987"/>
    <w:rsid w:val="00BC0F2C"/>
    <w:rsid w:val="00BC5FEC"/>
    <w:rsid w:val="00BE1CB5"/>
    <w:rsid w:val="00BE3F6D"/>
    <w:rsid w:val="00BE5BB6"/>
    <w:rsid w:val="00C01591"/>
    <w:rsid w:val="00C04369"/>
    <w:rsid w:val="00C113D9"/>
    <w:rsid w:val="00C15BB5"/>
    <w:rsid w:val="00C315BC"/>
    <w:rsid w:val="00C3204C"/>
    <w:rsid w:val="00C37CC2"/>
    <w:rsid w:val="00C46736"/>
    <w:rsid w:val="00C53443"/>
    <w:rsid w:val="00C5486C"/>
    <w:rsid w:val="00C60278"/>
    <w:rsid w:val="00C65663"/>
    <w:rsid w:val="00C76202"/>
    <w:rsid w:val="00C848B2"/>
    <w:rsid w:val="00C86301"/>
    <w:rsid w:val="00C87DD3"/>
    <w:rsid w:val="00C90659"/>
    <w:rsid w:val="00C9437D"/>
    <w:rsid w:val="00CA4687"/>
    <w:rsid w:val="00CA651E"/>
    <w:rsid w:val="00CB6CC2"/>
    <w:rsid w:val="00CC08D3"/>
    <w:rsid w:val="00CC2EAF"/>
    <w:rsid w:val="00CC44F8"/>
    <w:rsid w:val="00CD573C"/>
    <w:rsid w:val="00D11C62"/>
    <w:rsid w:val="00D33FB6"/>
    <w:rsid w:val="00D35151"/>
    <w:rsid w:val="00D36910"/>
    <w:rsid w:val="00D37266"/>
    <w:rsid w:val="00D37D20"/>
    <w:rsid w:val="00D51BFE"/>
    <w:rsid w:val="00D5340B"/>
    <w:rsid w:val="00D5735B"/>
    <w:rsid w:val="00D575B7"/>
    <w:rsid w:val="00D72515"/>
    <w:rsid w:val="00D807D5"/>
    <w:rsid w:val="00D930A4"/>
    <w:rsid w:val="00D93A31"/>
    <w:rsid w:val="00DA5A69"/>
    <w:rsid w:val="00DC2E3F"/>
    <w:rsid w:val="00DD17B4"/>
    <w:rsid w:val="00DD1E3B"/>
    <w:rsid w:val="00DD6031"/>
    <w:rsid w:val="00DF1603"/>
    <w:rsid w:val="00E06F00"/>
    <w:rsid w:val="00E2276C"/>
    <w:rsid w:val="00E40318"/>
    <w:rsid w:val="00E5339F"/>
    <w:rsid w:val="00E53C3F"/>
    <w:rsid w:val="00E572A2"/>
    <w:rsid w:val="00E57AD5"/>
    <w:rsid w:val="00E63512"/>
    <w:rsid w:val="00E73827"/>
    <w:rsid w:val="00E74B71"/>
    <w:rsid w:val="00E76C6C"/>
    <w:rsid w:val="00E91117"/>
    <w:rsid w:val="00E94C82"/>
    <w:rsid w:val="00E96516"/>
    <w:rsid w:val="00EA4DBC"/>
    <w:rsid w:val="00EA5284"/>
    <w:rsid w:val="00EA6BB4"/>
    <w:rsid w:val="00EB6D01"/>
    <w:rsid w:val="00EC62FC"/>
    <w:rsid w:val="00ED3AB2"/>
    <w:rsid w:val="00ED6523"/>
    <w:rsid w:val="00EE3CA5"/>
    <w:rsid w:val="00EF52A3"/>
    <w:rsid w:val="00EF6B50"/>
    <w:rsid w:val="00EF7956"/>
    <w:rsid w:val="00F00DEB"/>
    <w:rsid w:val="00F011A8"/>
    <w:rsid w:val="00F04C9E"/>
    <w:rsid w:val="00F13474"/>
    <w:rsid w:val="00F13AD5"/>
    <w:rsid w:val="00F565FA"/>
    <w:rsid w:val="00F72AE4"/>
    <w:rsid w:val="00F72B48"/>
    <w:rsid w:val="00F745B6"/>
    <w:rsid w:val="00F85B36"/>
    <w:rsid w:val="00F91035"/>
    <w:rsid w:val="00FA7107"/>
    <w:rsid w:val="00FB23C1"/>
    <w:rsid w:val="00FB5A4A"/>
    <w:rsid w:val="00FC4268"/>
    <w:rsid w:val="00FD1563"/>
    <w:rsid w:val="00FD4318"/>
    <w:rsid w:val="00FF20FD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8A2E4"/>
  <w15:chartTrackingRefBased/>
  <w15:docId w15:val="{D81882E0-B1C9-44A5-BB91-4DFBAE14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B7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421"/>
    <w:pPr>
      <w:keepNext/>
      <w:keepLines/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spacing w:before="240" w:after="240"/>
      <w:outlineLvl w:val="0"/>
    </w:pPr>
    <w:rPr>
      <w:rFonts w:eastAsiaTheme="majorEastAsia" w:cstheme="majorBidi"/>
      <w:b/>
      <w:caps/>
      <w:spacing w:val="20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75F"/>
    <w:pPr>
      <w:keepNext/>
      <w:keepLines/>
      <w:spacing w:before="120" w:after="120"/>
      <w:outlineLvl w:val="1"/>
    </w:pPr>
    <w:rPr>
      <w:rFonts w:eastAsiaTheme="majorEastAsia" w:cstheme="majorBidi"/>
      <w:b/>
      <w:spacing w:val="15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5E1"/>
    <w:pPr>
      <w:keepNext/>
      <w:keepLines/>
      <w:spacing w:before="40" w:after="120"/>
      <w:outlineLvl w:val="2"/>
    </w:pPr>
    <w:rPr>
      <w:rFonts w:eastAsiaTheme="majorEastAsia" w:cstheme="majorBidi"/>
      <w:b/>
      <w:spacing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421"/>
    <w:rPr>
      <w:rFonts w:eastAsiaTheme="majorEastAsia" w:cstheme="majorBidi"/>
      <w:b/>
      <w:caps/>
      <w:spacing w:val="20"/>
      <w:sz w:val="24"/>
      <w:szCs w:val="32"/>
      <w:shd w:val="clear" w:color="auto" w:fill="F2F2F2" w:themeFill="background1" w:themeFillShade="F2"/>
    </w:rPr>
  </w:style>
  <w:style w:type="character" w:styleId="PlaceholderText">
    <w:name w:val="Placeholder Text"/>
    <w:basedOn w:val="DefaultParagraphFont"/>
    <w:uiPriority w:val="99"/>
    <w:semiHidden/>
    <w:rsid w:val="005B1BF2"/>
    <w:rPr>
      <w:color w:val="80808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1CB5"/>
    <w:pPr>
      <w:pBdr>
        <w:top w:val="single" w:sz="18" w:space="1" w:color="00B0F0"/>
        <w:left w:val="single" w:sz="18" w:space="4" w:color="00B0F0"/>
        <w:bottom w:val="single" w:sz="18" w:space="1" w:color="00B0F0"/>
        <w:right w:val="single" w:sz="18" w:space="4" w:color="00B0F0"/>
      </w:pBdr>
      <w:shd w:val="clear" w:color="auto" w:fill="00B0F0"/>
      <w:spacing w:before="240" w:after="240" w:line="240" w:lineRule="auto"/>
    </w:pPr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CB5"/>
    <w:rPr>
      <w:rFonts w:eastAsiaTheme="majorEastAsia" w:cstheme="majorBidi"/>
      <w:b/>
      <w:caps/>
      <w:color w:val="FFFFFF" w:themeColor="background1"/>
      <w:spacing w:val="20"/>
      <w:kern w:val="28"/>
      <w:sz w:val="28"/>
      <w:szCs w:val="56"/>
      <w:shd w:val="clear" w:color="auto" w:fill="00B0F0"/>
    </w:rPr>
  </w:style>
  <w:style w:type="character" w:customStyle="1" w:styleId="Heading2Char">
    <w:name w:val="Heading 2 Char"/>
    <w:basedOn w:val="DefaultParagraphFont"/>
    <w:link w:val="Heading2"/>
    <w:uiPriority w:val="9"/>
    <w:rsid w:val="0022775F"/>
    <w:rPr>
      <w:rFonts w:eastAsiaTheme="majorEastAsia" w:cstheme="majorBidi"/>
      <w:b/>
      <w:spacing w:val="15"/>
      <w:sz w:val="24"/>
      <w:szCs w:val="26"/>
    </w:rPr>
  </w:style>
  <w:style w:type="paragraph" w:styleId="ListParagraph">
    <w:name w:val="List Paragraph"/>
    <w:basedOn w:val="Normal"/>
    <w:uiPriority w:val="34"/>
    <w:qFormat/>
    <w:rsid w:val="0020258A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D3"/>
  </w:style>
  <w:style w:type="paragraph" w:styleId="Footer">
    <w:name w:val="footer"/>
    <w:basedOn w:val="Normal"/>
    <w:link w:val="FooterChar"/>
    <w:uiPriority w:val="99"/>
    <w:unhideWhenUsed/>
    <w:rsid w:val="00CC0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D3"/>
  </w:style>
  <w:style w:type="paragraph" w:styleId="Subtitle">
    <w:name w:val="Subtitle"/>
    <w:basedOn w:val="Normal"/>
    <w:next w:val="Normal"/>
    <w:link w:val="SubtitleChar"/>
    <w:uiPriority w:val="11"/>
    <w:qFormat/>
    <w:rsid w:val="00197BE0"/>
    <w:pPr>
      <w:numPr>
        <w:ilvl w:val="1"/>
      </w:numPr>
      <w:spacing w:after="0"/>
    </w:pPr>
    <w:rPr>
      <w:rFonts w:eastAsiaTheme="minorEastAsia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97BE0"/>
    <w:rPr>
      <w:rFonts w:ascii="Franklin Gothic Book" w:eastAsiaTheme="minorEastAsia" w:hAnsi="Franklin Gothic Book"/>
      <w:spacing w:val="15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D75E1"/>
    <w:rPr>
      <w:rFonts w:ascii="Franklin Gothic Book" w:eastAsiaTheme="majorEastAsia" w:hAnsi="Franklin Gothic Book" w:cstheme="majorBidi"/>
      <w:b/>
      <w:spacing w:val="15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B41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1FFA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41FFA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B41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0278"/>
    <w:pPr>
      <w:pBdr>
        <w:top w:val="single" w:sz="4" w:space="10" w:color="00B0F0"/>
        <w:bottom w:val="single" w:sz="4" w:space="10" w:color="00B0F0"/>
      </w:pBdr>
      <w:spacing w:before="360" w:after="360"/>
      <w:ind w:left="864" w:right="864"/>
      <w:jc w:val="center"/>
    </w:pPr>
    <w:rPr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0278"/>
    <w:rPr>
      <w:iCs/>
      <w:color w:val="00B0F0"/>
    </w:rPr>
  </w:style>
  <w:style w:type="character" w:styleId="IntenseReference">
    <w:name w:val="Intense Reference"/>
    <w:basedOn w:val="DefaultParagraphFont"/>
    <w:uiPriority w:val="32"/>
    <w:qFormat/>
    <w:rsid w:val="00C60278"/>
    <w:rPr>
      <w:b/>
      <w:bCs/>
      <w:smallCaps/>
      <w:color w:val="00B0F0"/>
      <w:spacing w:val="5"/>
    </w:rPr>
  </w:style>
  <w:style w:type="table" w:styleId="TableGridLight">
    <w:name w:val="Grid Table Light"/>
    <w:basedOn w:val="TableNormal"/>
    <w:uiPriority w:val="40"/>
    <w:rsid w:val="006245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4B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63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63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63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11C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1075">
                      <w:marLeft w:val="300"/>
                      <w:marRight w:val="300"/>
                      <w:marTop w:val="300"/>
                      <w:marBottom w:val="300"/>
                      <w:divBdr>
                        <w:top w:val="single" w:sz="6" w:space="0" w:color="E5E5E5"/>
                        <w:left w:val="single" w:sz="6" w:space="0" w:color="E5E5E5"/>
                        <w:bottom w:val="single" w:sz="6" w:space="31" w:color="E5E5E5"/>
                        <w:right w:val="single" w:sz="6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  <w:div w:id="24006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i.gov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upport@mitraining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651817D7BB445D9E3F04D6A39B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92EAD-2F3A-4788-8555-2DE079098724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50A54E3AD1A842309705CFA273A92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0A369-EA21-4F28-874F-BAECB12FCD9E}"/>
      </w:docPartPr>
      <w:docPartBody>
        <w:p w:rsidR="006470EC" w:rsidRDefault="00F72AED">
          <w:r w:rsidRPr="0028407D">
            <w:rPr>
              <w:rStyle w:val="PlaceholderText"/>
            </w:rPr>
            <w:t>[Title]</w:t>
          </w:r>
        </w:p>
      </w:docPartBody>
    </w:docPart>
    <w:docPart>
      <w:docPartPr>
        <w:name w:val="AD906433D94D4558B415F82367D4F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3AC8-9FDC-43AC-BC67-A36B2AD9EA2D}"/>
      </w:docPartPr>
      <w:docPartBody>
        <w:p w:rsidR="006470EC" w:rsidRDefault="00F72AED">
          <w:r w:rsidRPr="0028407D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AED"/>
    <w:rsid w:val="00016D59"/>
    <w:rsid w:val="00045D02"/>
    <w:rsid w:val="00062E15"/>
    <w:rsid w:val="00071869"/>
    <w:rsid w:val="00136A56"/>
    <w:rsid w:val="0014469A"/>
    <w:rsid w:val="001847A4"/>
    <w:rsid w:val="001F3562"/>
    <w:rsid w:val="00244BF7"/>
    <w:rsid w:val="002945FF"/>
    <w:rsid w:val="002E77EF"/>
    <w:rsid w:val="00320DF2"/>
    <w:rsid w:val="00380499"/>
    <w:rsid w:val="00417A06"/>
    <w:rsid w:val="0048272E"/>
    <w:rsid w:val="004972AA"/>
    <w:rsid w:val="0050440D"/>
    <w:rsid w:val="00522D59"/>
    <w:rsid w:val="006470EC"/>
    <w:rsid w:val="00676526"/>
    <w:rsid w:val="006A7250"/>
    <w:rsid w:val="006F0E2F"/>
    <w:rsid w:val="006F7E9F"/>
    <w:rsid w:val="00752CC4"/>
    <w:rsid w:val="007716FA"/>
    <w:rsid w:val="007937D8"/>
    <w:rsid w:val="00811A9F"/>
    <w:rsid w:val="0084123B"/>
    <w:rsid w:val="00886E21"/>
    <w:rsid w:val="008949BE"/>
    <w:rsid w:val="00914FB5"/>
    <w:rsid w:val="009A3EE5"/>
    <w:rsid w:val="00A050AD"/>
    <w:rsid w:val="00AB7B6C"/>
    <w:rsid w:val="00AE66F4"/>
    <w:rsid w:val="00AF3B9F"/>
    <w:rsid w:val="00B02F37"/>
    <w:rsid w:val="00B4047F"/>
    <w:rsid w:val="00BF0E3A"/>
    <w:rsid w:val="00BF5DE1"/>
    <w:rsid w:val="00C25CA0"/>
    <w:rsid w:val="00CA110C"/>
    <w:rsid w:val="00D02B79"/>
    <w:rsid w:val="00D40527"/>
    <w:rsid w:val="00D41E01"/>
    <w:rsid w:val="00D61BD6"/>
    <w:rsid w:val="00D67446"/>
    <w:rsid w:val="00D76663"/>
    <w:rsid w:val="00DB67EA"/>
    <w:rsid w:val="00DB7FE7"/>
    <w:rsid w:val="00EB7324"/>
    <w:rsid w:val="00EC19B5"/>
    <w:rsid w:val="00F712EF"/>
    <w:rsid w:val="00F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A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Transfer Application Form</vt:lpstr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Transfer Application Form</dc:title>
  <dc:subject/>
  <dc:creator>Belinda Fergusson</dc:creator>
  <cp:keywords/>
  <dc:description/>
  <cp:lastModifiedBy>Belinda Fergusson</cp:lastModifiedBy>
  <cp:revision>11</cp:revision>
  <cp:lastPrinted>2023-12-21T00:09:00Z</cp:lastPrinted>
  <dcterms:created xsi:type="dcterms:W3CDTF">2023-11-19T23:58:00Z</dcterms:created>
  <dcterms:modified xsi:type="dcterms:W3CDTF">2023-12-21T00:10:00Z</dcterms:modified>
  <cp:contentStatus>December 2023</cp:contentStatus>
</cp:coreProperties>
</file>